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version</w:t>
      </w:r>
      <w:r>
        <w:t xml:space="preserve"> </w:t>
      </w:r>
      <w:r>
        <w:t xml:space="preserve">ใหม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ู้แทนสdถานทูตประเทศต่าง ๆ ผู้บริหาร และผู้แทนจากหน่วยงานภาครัฐ - ภาคเอกชน 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 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 โดยเฉพาะในภาคต่าง ๆ นะครับ - นักศึกษาเพราะวัdqqwนนี้โลกกำลังเดินหน้าไปสู่ - ในเรื่องของนวัตกรรมแqwละเทคโนโลqwfยีนะครับวันนี้ขอqwfwqfกล่าวอีกครั้งหนึ่งว่ายินดีเป็นเกีfqwยรตินะครับ - ได้มาเป็นประธานในพิธีเปิดงานf</w:t>
      </w:r>
      <w:r>
        <w:t xml:space="preserve">“</w:t>
      </w:r>
      <w:r>
        <w:t xml:space="preserve">Digiqwftal Thailand Big Bang 201qwd9</w:t>
      </w:r>
      <w:r>
        <w:t xml:space="preserve">”</w:t>
      </w:r>
      <w:r>
        <w:t xml:space="preserve"> </w:t>
      </w:r>
      <w:r>
        <w:t xml:space="preserve">- ในวันนี้นะครับภายใ - อย่างเcsavดียวไม่พอนะครับเราต้องมีการ Connect กับต่างประเทaascศด้วยนะ - ทั้งระเบีcassa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 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version ใหม่</dc:title>
  <dc:creator/>
  <cp:keywords/>
  <dcterms:created xsi:type="dcterms:W3CDTF">2021-10-07T08:26:16Z</dcterms:created>
  <dcterms:modified xsi:type="dcterms:W3CDTF">2021-10-07T08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ตุลาคม 2564 เวลา 15.08 น.</vt:lpwstr>
  </property>
  <property fmtid="{D5CDD505-2E9C-101B-9397-08002B2CF9AE}" pid="3" name="subtitle">
    <vt:lpwstr/>
  </property>
</Properties>
</file>